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FCAC1" w14:textId="396F3FA7" w:rsidR="00C3365A" w:rsidRDefault="006C7215">
      <w:r>
        <w:t>IoT protocols</w:t>
      </w:r>
    </w:p>
    <w:p w14:paraId="7BE9B724" w14:textId="07FB2776" w:rsidR="006C7215" w:rsidRDefault="006C7215" w:rsidP="006C7215">
      <w:pPr>
        <w:pStyle w:val="ListParagraph"/>
        <w:numPr>
          <w:ilvl w:val="0"/>
          <w:numId w:val="1"/>
        </w:numPr>
      </w:pPr>
      <w:r>
        <w:t>IoT data Protocols (presentation/ Application layer)</w:t>
      </w:r>
    </w:p>
    <w:p w14:paraId="49259031" w14:textId="4DAEE735" w:rsidR="006C7215" w:rsidRDefault="006C7215" w:rsidP="006C7215">
      <w:pPr>
        <w:pStyle w:val="ListParagraph"/>
        <w:numPr>
          <w:ilvl w:val="1"/>
          <w:numId w:val="1"/>
        </w:numPr>
      </w:pPr>
      <w:r>
        <w:t>Used to connect to low-power IoT devices</w:t>
      </w:r>
    </w:p>
    <w:p w14:paraId="49E8AE00" w14:textId="0D330F75" w:rsidR="006C7215" w:rsidRDefault="006C7215" w:rsidP="006C7215">
      <w:pPr>
        <w:pStyle w:val="ListParagraph"/>
        <w:numPr>
          <w:ilvl w:val="1"/>
          <w:numId w:val="1"/>
        </w:numPr>
      </w:pPr>
      <w:r>
        <w:t>Use wired or cellular network for connectivity.</w:t>
      </w:r>
    </w:p>
    <w:p w14:paraId="7AE4B366" w14:textId="115494EA" w:rsidR="006C7215" w:rsidRDefault="006C7215" w:rsidP="006C7215">
      <w:pPr>
        <w:pStyle w:val="ListParagraph"/>
        <w:numPr>
          <w:ilvl w:val="1"/>
          <w:numId w:val="1"/>
        </w:numPr>
      </w:pPr>
      <w:r>
        <w:t>Examples</w:t>
      </w:r>
    </w:p>
    <w:p w14:paraId="74E18615" w14:textId="27EF06A3" w:rsidR="006C7215" w:rsidRDefault="006C7215" w:rsidP="006C7215">
      <w:pPr>
        <w:pStyle w:val="ListParagraph"/>
        <w:numPr>
          <w:ilvl w:val="2"/>
          <w:numId w:val="1"/>
        </w:numPr>
      </w:pPr>
      <w:r>
        <w:t>MQTT (Message Queuing Telemetry Transport)</w:t>
      </w:r>
    </w:p>
    <w:p w14:paraId="17DE66BF" w14:textId="651029DB" w:rsidR="006C7215" w:rsidRDefault="006C7215" w:rsidP="006C7215">
      <w:pPr>
        <w:pStyle w:val="ListParagraph"/>
        <w:numPr>
          <w:ilvl w:val="3"/>
          <w:numId w:val="1"/>
        </w:numPr>
      </w:pPr>
      <w:r>
        <w:t>Lightweight IoT data protocol (so low power consumption)</w:t>
      </w:r>
    </w:p>
    <w:p w14:paraId="15972F48" w14:textId="38FF8A66" w:rsidR="006C7215" w:rsidRDefault="006C7215" w:rsidP="006C7215">
      <w:pPr>
        <w:pStyle w:val="ListParagraph"/>
        <w:numPr>
          <w:ilvl w:val="3"/>
          <w:numId w:val="1"/>
        </w:numPr>
      </w:pPr>
      <w:r>
        <w:t>Used the publisher-subscriber messaging model</w:t>
      </w:r>
    </w:p>
    <w:p w14:paraId="2188E50A" w14:textId="273119CE" w:rsidR="006C7215" w:rsidRDefault="006C7215" w:rsidP="006C7215">
      <w:pPr>
        <w:pStyle w:val="ListParagraph"/>
        <w:numPr>
          <w:ilvl w:val="3"/>
          <w:numId w:val="1"/>
        </w:numPr>
      </w:pPr>
      <w:r>
        <w:t>Allows simple data flow between different devices</w:t>
      </w:r>
    </w:p>
    <w:p w14:paraId="21B7B51A" w14:textId="4E73544E" w:rsidR="006C7215" w:rsidRDefault="006C7215" w:rsidP="006C7215">
      <w:pPr>
        <w:pStyle w:val="ListParagraph"/>
        <w:numPr>
          <w:ilvl w:val="2"/>
          <w:numId w:val="1"/>
        </w:numPr>
      </w:pPr>
      <w:r>
        <w:t>CoAP (Constrained Application Protocol)</w:t>
      </w:r>
    </w:p>
    <w:p w14:paraId="39761452" w14:textId="16274111" w:rsidR="006C7215" w:rsidRDefault="00173D0E" w:rsidP="006C7215">
      <w:pPr>
        <w:pStyle w:val="ListParagraph"/>
        <w:numPr>
          <w:ilvl w:val="3"/>
          <w:numId w:val="1"/>
        </w:numPr>
      </w:pPr>
      <w:r>
        <w:t>Application layer protocol</w:t>
      </w:r>
    </w:p>
    <w:p w14:paraId="7AF7F2D4" w14:textId="0D77E6D9" w:rsidR="00173D0E" w:rsidRDefault="00173D0E" w:rsidP="006C7215">
      <w:pPr>
        <w:pStyle w:val="ListParagraph"/>
        <w:numPr>
          <w:ilvl w:val="3"/>
          <w:numId w:val="1"/>
        </w:numPr>
      </w:pPr>
      <w:r>
        <w:t>Designed to address the needs of HTTP-based IoT systems</w:t>
      </w:r>
    </w:p>
    <w:p w14:paraId="4BDFD24C" w14:textId="34DC5A87" w:rsidR="00173D0E" w:rsidRDefault="00173D0E" w:rsidP="006C7215">
      <w:pPr>
        <w:pStyle w:val="ListParagraph"/>
        <w:numPr>
          <w:ilvl w:val="3"/>
          <w:numId w:val="1"/>
        </w:numPr>
      </w:pPr>
      <w:r>
        <w:t>CoAP can be used instead of HTTP with low overhead, easy to make use of, had the ability to enable multicast support.</w:t>
      </w:r>
    </w:p>
    <w:p w14:paraId="0489B474" w14:textId="6E17C47B" w:rsidR="00173D0E" w:rsidRDefault="00173D0E" w:rsidP="00173D0E">
      <w:pPr>
        <w:pStyle w:val="ListParagraph"/>
        <w:numPr>
          <w:ilvl w:val="2"/>
          <w:numId w:val="1"/>
        </w:numPr>
      </w:pPr>
      <w:r>
        <w:t>AMQP (Advanced Message Queuing Protocol)</w:t>
      </w:r>
    </w:p>
    <w:p w14:paraId="20D99F37" w14:textId="13901CF6" w:rsidR="00173D0E" w:rsidRDefault="00173D0E" w:rsidP="00173D0E">
      <w:pPr>
        <w:pStyle w:val="ListParagraph"/>
        <w:numPr>
          <w:ilvl w:val="3"/>
          <w:numId w:val="1"/>
        </w:numPr>
      </w:pPr>
      <w:r>
        <w:t>Open standard application layer protocol</w:t>
      </w:r>
    </w:p>
    <w:p w14:paraId="1AB3B3B4" w14:textId="3211ED2B" w:rsidR="00173D0E" w:rsidRDefault="00173D0E" w:rsidP="00173D0E">
      <w:pPr>
        <w:pStyle w:val="ListParagraph"/>
        <w:numPr>
          <w:ilvl w:val="3"/>
          <w:numId w:val="1"/>
        </w:numPr>
      </w:pPr>
      <w:r>
        <w:t>Since this protocol consider as heavy, it is not recommended to use with IoT sensors with limited memory.</w:t>
      </w:r>
    </w:p>
    <w:p w14:paraId="2FA230A1" w14:textId="74C44D4E" w:rsidR="00173D0E" w:rsidRDefault="00173D0E" w:rsidP="00173D0E">
      <w:pPr>
        <w:pStyle w:val="ListParagraph"/>
        <w:numPr>
          <w:ilvl w:val="3"/>
          <w:numId w:val="1"/>
        </w:numPr>
      </w:pPr>
      <w:r>
        <w:t>Used to perform transactional messages between servers</w:t>
      </w:r>
    </w:p>
    <w:p w14:paraId="29D69C81" w14:textId="09516516" w:rsidR="00173D0E" w:rsidRDefault="00173D0E" w:rsidP="00173D0E">
      <w:pPr>
        <w:pStyle w:val="ListParagraph"/>
        <w:numPr>
          <w:ilvl w:val="3"/>
          <w:numId w:val="1"/>
        </w:numPr>
      </w:pPr>
      <w:r>
        <w:t xml:space="preserve">Used in banking industry because of its security level and reliability where the server-based analytical environments are required. </w:t>
      </w:r>
    </w:p>
    <w:p w14:paraId="20CBBFB2" w14:textId="161FCE58" w:rsidR="00511757" w:rsidRDefault="00511757" w:rsidP="00511757">
      <w:pPr>
        <w:pStyle w:val="ListParagraph"/>
        <w:numPr>
          <w:ilvl w:val="2"/>
          <w:numId w:val="1"/>
        </w:numPr>
      </w:pPr>
      <w:r>
        <w:t>DDS (Data Distribution Service)</w:t>
      </w:r>
    </w:p>
    <w:p w14:paraId="40ACFC5C" w14:textId="637B2730" w:rsidR="00511757" w:rsidRDefault="00511757" w:rsidP="00511757">
      <w:pPr>
        <w:pStyle w:val="ListParagraph"/>
        <w:numPr>
          <w:ilvl w:val="3"/>
          <w:numId w:val="1"/>
        </w:numPr>
      </w:pPr>
      <w:r>
        <w:t>Considered “The First Open International Middleware IoT Standard”</w:t>
      </w:r>
    </w:p>
    <w:p w14:paraId="5D3BB46C" w14:textId="73C7524B" w:rsidR="00511757" w:rsidRDefault="00511757" w:rsidP="00511757">
      <w:pPr>
        <w:pStyle w:val="ListParagraph"/>
        <w:numPr>
          <w:ilvl w:val="3"/>
          <w:numId w:val="1"/>
        </w:numPr>
      </w:pPr>
      <w:r>
        <w:t>Works in publisher-subscriber model</w:t>
      </w:r>
    </w:p>
    <w:p w14:paraId="56E39491" w14:textId="0786F044" w:rsidR="00511757" w:rsidRDefault="00511757" w:rsidP="00511757">
      <w:pPr>
        <w:pStyle w:val="ListParagraph"/>
        <w:numPr>
          <w:ilvl w:val="3"/>
          <w:numId w:val="1"/>
        </w:numPr>
      </w:pPr>
      <w:r>
        <w:t>Can be deployed in variety of settings such as from Cloud to small devices</w:t>
      </w:r>
    </w:p>
    <w:p w14:paraId="5EBC06C4" w14:textId="5F05664D" w:rsidR="00511757" w:rsidRDefault="00511757" w:rsidP="00511757">
      <w:pPr>
        <w:pStyle w:val="ListParagraph"/>
        <w:numPr>
          <w:ilvl w:val="3"/>
          <w:numId w:val="1"/>
        </w:numPr>
      </w:pPr>
      <w:r>
        <w:t>DDS can exchange and make use of information, which is independent of the software and the hardware platform, unlike MQTT.</w:t>
      </w:r>
    </w:p>
    <w:p w14:paraId="4B5143C4" w14:textId="5EB1E266" w:rsidR="00511757" w:rsidRDefault="00511757" w:rsidP="00511757">
      <w:pPr>
        <w:pStyle w:val="ListParagraph"/>
        <w:numPr>
          <w:ilvl w:val="2"/>
          <w:numId w:val="1"/>
        </w:numPr>
      </w:pPr>
      <w:r>
        <w:t>HTTP (Hyper Text Transfer Protocol)</w:t>
      </w:r>
    </w:p>
    <w:p w14:paraId="69474941" w14:textId="483945D3" w:rsidR="00511757" w:rsidRDefault="001209CD" w:rsidP="00511757">
      <w:pPr>
        <w:pStyle w:val="ListParagraph"/>
        <w:numPr>
          <w:ilvl w:val="3"/>
          <w:numId w:val="1"/>
        </w:numPr>
      </w:pPr>
      <w:r>
        <w:t>Not that much preferable in IoT industry because of the cost, power consumption and weight issues</w:t>
      </w:r>
    </w:p>
    <w:p w14:paraId="58388931" w14:textId="6D539250" w:rsidR="001209CD" w:rsidRDefault="001209CD" w:rsidP="00511757">
      <w:pPr>
        <w:pStyle w:val="ListParagraph"/>
        <w:numPr>
          <w:ilvl w:val="3"/>
          <w:numId w:val="1"/>
        </w:numPr>
      </w:pPr>
      <w:r>
        <w:t>Used in 3D printing and manufacturing industries. Because it can publish large amount of data.</w:t>
      </w:r>
    </w:p>
    <w:p w14:paraId="3A20F462" w14:textId="07C500BC" w:rsidR="001209CD" w:rsidRDefault="001209CD" w:rsidP="001209CD">
      <w:pPr>
        <w:pStyle w:val="ListParagraph"/>
        <w:numPr>
          <w:ilvl w:val="2"/>
          <w:numId w:val="1"/>
        </w:numPr>
      </w:pPr>
      <w:r>
        <w:t>WebSocket</w:t>
      </w:r>
    </w:p>
    <w:p w14:paraId="2BB9D91B" w14:textId="0C83C59F" w:rsidR="001209CD" w:rsidRDefault="001209CD" w:rsidP="001209CD">
      <w:pPr>
        <w:pStyle w:val="ListParagraph"/>
        <w:numPr>
          <w:ilvl w:val="3"/>
          <w:numId w:val="1"/>
        </w:numPr>
      </w:pPr>
      <w:r>
        <w:t>Messages can be sent between the server and client using a single TCP connection</w:t>
      </w:r>
    </w:p>
    <w:p w14:paraId="36411E62" w14:textId="13BCB869" w:rsidR="001209CD" w:rsidRDefault="001209CD" w:rsidP="001209CD">
      <w:pPr>
        <w:pStyle w:val="ListParagraph"/>
        <w:numPr>
          <w:ilvl w:val="3"/>
          <w:numId w:val="1"/>
        </w:numPr>
      </w:pPr>
      <w:r>
        <w:t>WebSocket protocol reduces the complexity and difficulties in management of connection and bi-direction communication on the internet.</w:t>
      </w:r>
    </w:p>
    <w:p w14:paraId="49FB5EC6" w14:textId="70AEE8AB" w:rsidR="001209CD" w:rsidRDefault="001209CD" w:rsidP="001209CD">
      <w:pPr>
        <w:pStyle w:val="ListParagraph"/>
        <w:numPr>
          <w:ilvl w:val="3"/>
          <w:numId w:val="1"/>
        </w:numPr>
      </w:pPr>
      <w:r>
        <w:t>Commonly used in places where the client-server architecture is there.</w:t>
      </w:r>
    </w:p>
    <w:p w14:paraId="0120EAF3" w14:textId="4BE69B5D" w:rsidR="001209CD" w:rsidRDefault="001209CD" w:rsidP="001209CD">
      <w:pPr>
        <w:pStyle w:val="ListParagraph"/>
        <w:numPr>
          <w:ilvl w:val="3"/>
          <w:numId w:val="1"/>
        </w:numPr>
      </w:pPr>
      <w:r>
        <w:t>As well as in runtime environments or libraries.</w:t>
      </w:r>
    </w:p>
    <w:p w14:paraId="68E3297B" w14:textId="6DBB46B2" w:rsidR="001209CD" w:rsidRDefault="001209CD" w:rsidP="001209CD">
      <w:pPr>
        <w:pStyle w:val="ListParagraph"/>
        <w:ind w:left="2880"/>
      </w:pPr>
    </w:p>
    <w:p w14:paraId="449413E6" w14:textId="77777777" w:rsidR="001209CD" w:rsidRDefault="001209CD" w:rsidP="001209CD">
      <w:pPr>
        <w:pStyle w:val="ListParagraph"/>
        <w:ind w:left="2880"/>
      </w:pPr>
    </w:p>
    <w:p w14:paraId="66A57B85" w14:textId="74AF7B82" w:rsidR="006C7215" w:rsidRDefault="006C7215" w:rsidP="006C7215">
      <w:pPr>
        <w:pStyle w:val="ListParagraph"/>
        <w:numPr>
          <w:ilvl w:val="0"/>
          <w:numId w:val="1"/>
        </w:numPr>
      </w:pPr>
      <w:r>
        <w:lastRenderedPageBreak/>
        <w:t>Network Protocols (Datalink / physical layer)</w:t>
      </w:r>
    </w:p>
    <w:p w14:paraId="0B222C02" w14:textId="6E7F7B04" w:rsidR="001209CD" w:rsidRDefault="001209CD" w:rsidP="001209CD">
      <w:pPr>
        <w:pStyle w:val="ListParagraph"/>
        <w:numPr>
          <w:ilvl w:val="1"/>
          <w:numId w:val="1"/>
        </w:numPr>
      </w:pPr>
      <w:r>
        <w:t>Used to connect devices over a network</w:t>
      </w:r>
    </w:p>
    <w:p w14:paraId="2B9F2969" w14:textId="7FCC347E" w:rsidR="001209CD" w:rsidRDefault="001209CD" w:rsidP="001209CD">
      <w:pPr>
        <w:pStyle w:val="ListParagraph"/>
        <w:numPr>
          <w:ilvl w:val="1"/>
          <w:numId w:val="1"/>
        </w:numPr>
      </w:pPr>
      <w:r>
        <w:t>Typically used over the internet.</w:t>
      </w:r>
    </w:p>
    <w:p w14:paraId="5806D316" w14:textId="6A1D20AF" w:rsidR="001209CD" w:rsidRDefault="001209CD" w:rsidP="001209CD">
      <w:pPr>
        <w:pStyle w:val="ListParagraph"/>
        <w:numPr>
          <w:ilvl w:val="2"/>
          <w:numId w:val="1"/>
        </w:numPr>
      </w:pPr>
      <w:proofErr w:type="spellStart"/>
      <w:r>
        <w:t>WiFi</w:t>
      </w:r>
      <w:proofErr w:type="spellEnd"/>
    </w:p>
    <w:p w14:paraId="7A7BC864" w14:textId="74DEB2E8" w:rsidR="001209CD" w:rsidRDefault="009D133C" w:rsidP="001209CD">
      <w:pPr>
        <w:pStyle w:val="ListParagraph"/>
        <w:numPr>
          <w:ilvl w:val="3"/>
          <w:numId w:val="1"/>
        </w:numPr>
      </w:pPr>
      <w:r>
        <w:t>Provides the internet connection to devices within the range</w:t>
      </w:r>
    </w:p>
    <w:p w14:paraId="1E8257EF" w14:textId="104B3BEB" w:rsidR="009D133C" w:rsidRDefault="009D133C" w:rsidP="001209CD">
      <w:pPr>
        <w:pStyle w:val="ListParagraph"/>
        <w:numPr>
          <w:ilvl w:val="3"/>
          <w:numId w:val="1"/>
        </w:numPr>
      </w:pPr>
      <w:r>
        <w:t>Uses the radio waves in frequencies 2.4GHz and 5GHz channels.</w:t>
      </w:r>
    </w:p>
    <w:p w14:paraId="31466F34" w14:textId="3393867A" w:rsidR="009D133C" w:rsidRDefault="009D133C" w:rsidP="009D133C">
      <w:pPr>
        <w:pStyle w:val="ListParagraph"/>
        <w:numPr>
          <w:ilvl w:val="2"/>
          <w:numId w:val="1"/>
        </w:numPr>
      </w:pPr>
      <w:r>
        <w:t>Bluetooth</w:t>
      </w:r>
    </w:p>
    <w:p w14:paraId="3D9AB9C2" w14:textId="218808F0" w:rsidR="009D133C" w:rsidRDefault="007C6942" w:rsidP="009D133C">
      <w:pPr>
        <w:pStyle w:val="ListParagraph"/>
        <w:numPr>
          <w:ilvl w:val="3"/>
          <w:numId w:val="1"/>
        </w:numPr>
      </w:pPr>
      <w:r>
        <w:t>Generally shorter range and tends to frequency hop.</w:t>
      </w:r>
    </w:p>
    <w:p w14:paraId="7ACBAB29" w14:textId="7AA120AE" w:rsidR="007C6942" w:rsidRDefault="007C6942" w:rsidP="009D133C">
      <w:pPr>
        <w:pStyle w:val="ListParagraph"/>
        <w:numPr>
          <w:ilvl w:val="3"/>
          <w:numId w:val="1"/>
        </w:numPr>
      </w:pPr>
      <w:r>
        <w:t xml:space="preserve">Bluetooth 4.0 standard guarantees the maximum data transfer rate </w:t>
      </w:r>
      <w:r w:rsidR="0081142C">
        <w:t>up to</w:t>
      </w:r>
      <w:r>
        <w:t xml:space="preserve"> 3 Mbps.</w:t>
      </w:r>
    </w:p>
    <w:p w14:paraId="417153B0" w14:textId="2B7C477C" w:rsidR="007C6942" w:rsidRDefault="007C6942" w:rsidP="007C6942">
      <w:pPr>
        <w:pStyle w:val="ListParagraph"/>
        <w:numPr>
          <w:ilvl w:val="2"/>
          <w:numId w:val="1"/>
        </w:numPr>
      </w:pPr>
      <w:r>
        <w:t>ZigBee</w:t>
      </w:r>
    </w:p>
    <w:p w14:paraId="59CF1CE3" w14:textId="16DE6CFF" w:rsidR="007C6942" w:rsidRDefault="007C6942" w:rsidP="007C6942">
      <w:pPr>
        <w:pStyle w:val="ListParagraph"/>
        <w:numPr>
          <w:ilvl w:val="3"/>
          <w:numId w:val="1"/>
        </w:numPr>
      </w:pPr>
      <w:r>
        <w:t>Has low power consumption along with high security features, low data range and has a longer communication range.</w:t>
      </w:r>
    </w:p>
    <w:p w14:paraId="6E083AA4" w14:textId="0D80C57E" w:rsidR="007C6942" w:rsidRDefault="007C6942" w:rsidP="007C6942">
      <w:pPr>
        <w:pStyle w:val="ListParagraph"/>
        <w:numPr>
          <w:ilvl w:val="3"/>
          <w:numId w:val="1"/>
        </w:numPr>
      </w:pPr>
      <w:r>
        <w:t xml:space="preserve">Simple packet data </w:t>
      </w:r>
      <w:r w:rsidR="0081142C">
        <w:t>exchange</w:t>
      </w:r>
      <w:r>
        <w:t xml:space="preserve"> protocol and implemented in devices such as microcontrollers and sensors.</w:t>
      </w:r>
    </w:p>
    <w:p w14:paraId="4EF8229F" w14:textId="02B0EF1D" w:rsidR="007C6942" w:rsidRDefault="007C6942" w:rsidP="007C6942">
      <w:pPr>
        <w:pStyle w:val="ListParagraph"/>
        <w:numPr>
          <w:ilvl w:val="2"/>
          <w:numId w:val="1"/>
        </w:numPr>
      </w:pPr>
      <w:r>
        <w:t>Z-Wave</w:t>
      </w:r>
    </w:p>
    <w:p w14:paraId="58D1ED2C" w14:textId="0AB31BDB" w:rsidR="007C6942" w:rsidRDefault="007C6942" w:rsidP="007C6942">
      <w:pPr>
        <w:pStyle w:val="ListParagraph"/>
        <w:numPr>
          <w:ilvl w:val="3"/>
          <w:numId w:val="1"/>
        </w:numPr>
      </w:pPr>
      <w:r>
        <w:t>Wireless, RF cased communication technology</w:t>
      </w:r>
    </w:p>
    <w:p w14:paraId="1440607A" w14:textId="3E6BB81C" w:rsidR="007C6942" w:rsidRDefault="007C6942" w:rsidP="007C6942">
      <w:pPr>
        <w:pStyle w:val="ListParagraph"/>
        <w:numPr>
          <w:ilvl w:val="3"/>
          <w:numId w:val="1"/>
        </w:numPr>
      </w:pPr>
      <w:r>
        <w:t>Used in IoT home based applications</w:t>
      </w:r>
    </w:p>
    <w:p w14:paraId="4582ED4D" w14:textId="71DAF0DD" w:rsidR="007C6942" w:rsidRDefault="007C6942" w:rsidP="007C6942">
      <w:pPr>
        <w:pStyle w:val="ListParagraph"/>
        <w:numPr>
          <w:ilvl w:val="3"/>
          <w:numId w:val="1"/>
        </w:numPr>
      </w:pPr>
      <w:r>
        <w:t>Operates at 800-900Mhz RF delivers no interference problems with other protocols.</w:t>
      </w:r>
    </w:p>
    <w:p w14:paraId="77573EC0" w14:textId="6EF7478E" w:rsidR="007C6942" w:rsidRDefault="007C6942" w:rsidP="007C6942">
      <w:pPr>
        <w:pStyle w:val="ListParagraph"/>
        <w:numPr>
          <w:ilvl w:val="3"/>
          <w:numId w:val="1"/>
        </w:numPr>
      </w:pPr>
      <w:r>
        <w:t>The device frequency which Z-Wave operates is based on location (country). So, need to consider that factor before purchasing.</w:t>
      </w:r>
    </w:p>
    <w:p w14:paraId="1F81090D" w14:textId="3F520784" w:rsidR="007C6942" w:rsidRDefault="007C6942" w:rsidP="007C6942">
      <w:pPr>
        <w:pStyle w:val="ListParagraph"/>
        <w:numPr>
          <w:ilvl w:val="3"/>
          <w:numId w:val="1"/>
        </w:numPr>
      </w:pPr>
      <w:r>
        <w:t>Not recommended to use within the business world.</w:t>
      </w:r>
    </w:p>
    <w:p w14:paraId="48F71E08" w14:textId="475F61FF" w:rsidR="007C6942" w:rsidRDefault="007C6942" w:rsidP="007C6942">
      <w:pPr>
        <w:pStyle w:val="ListParagraph"/>
        <w:numPr>
          <w:ilvl w:val="2"/>
          <w:numId w:val="1"/>
        </w:numPr>
      </w:pPr>
      <w:proofErr w:type="spellStart"/>
      <w:r>
        <w:t>LoRaWan</w:t>
      </w:r>
      <w:proofErr w:type="spellEnd"/>
    </w:p>
    <w:p w14:paraId="313F4203" w14:textId="74F60538" w:rsidR="007C6942" w:rsidRDefault="007C6942" w:rsidP="007C6942">
      <w:pPr>
        <w:pStyle w:val="ListParagraph"/>
        <w:numPr>
          <w:ilvl w:val="3"/>
          <w:numId w:val="1"/>
        </w:numPr>
      </w:pPr>
      <w:r>
        <w:t>MAC (Media Access Control) IoT protocol</w:t>
      </w:r>
    </w:p>
    <w:p w14:paraId="1D332F7B" w14:textId="39D9D4EB" w:rsidR="007C6942" w:rsidRDefault="007C6942" w:rsidP="007C6942">
      <w:pPr>
        <w:pStyle w:val="ListParagraph"/>
        <w:numPr>
          <w:ilvl w:val="3"/>
          <w:numId w:val="1"/>
        </w:numPr>
      </w:pPr>
      <w:r>
        <w:t xml:space="preserve">Long-range wireless connection allows low-powered devices to communicate with internet-connected application directly. </w:t>
      </w:r>
    </w:p>
    <w:p w14:paraId="74CA07DF" w14:textId="30421CE5" w:rsidR="000B74F4" w:rsidRDefault="000B74F4" w:rsidP="007C6942">
      <w:pPr>
        <w:pStyle w:val="ListParagraph"/>
        <w:numPr>
          <w:ilvl w:val="3"/>
          <w:numId w:val="1"/>
        </w:numPr>
      </w:pPr>
      <w:r>
        <w:t xml:space="preserve">Data rate is 50Kbps and sends to the </w:t>
      </w:r>
      <w:proofErr w:type="spellStart"/>
      <w:r>
        <w:t>LoRaWAN</w:t>
      </w:r>
      <w:proofErr w:type="spellEnd"/>
      <w:r>
        <w:t xml:space="preserve"> server.</w:t>
      </w:r>
    </w:p>
    <w:p w14:paraId="2ECCCDCC" w14:textId="126FAABA" w:rsidR="007C6942" w:rsidRDefault="007C6942" w:rsidP="007C6942">
      <w:pPr>
        <w:pStyle w:val="ListParagraph"/>
        <w:numPr>
          <w:ilvl w:val="3"/>
          <w:numId w:val="1"/>
        </w:numPr>
      </w:pPr>
      <w:r>
        <w:t>It can be mapped to both Data link and Network Layer of the OSI stack.</w:t>
      </w:r>
    </w:p>
    <w:p w14:paraId="60F54A41" w14:textId="216EF379" w:rsidR="0081142C" w:rsidRDefault="0081142C" w:rsidP="007C6942">
      <w:pPr>
        <w:pStyle w:val="ListParagraph"/>
        <w:numPr>
          <w:ilvl w:val="3"/>
          <w:numId w:val="1"/>
        </w:numPr>
      </w:pPr>
      <w:r>
        <w:t>Communication Range 2-3Kms</w:t>
      </w:r>
    </w:p>
    <w:p w14:paraId="3203A5BA" w14:textId="2C0C8F3F" w:rsidR="0081142C" w:rsidRDefault="0081142C" w:rsidP="0081142C">
      <w:pPr>
        <w:pStyle w:val="ListParagraph"/>
        <w:numPr>
          <w:ilvl w:val="2"/>
          <w:numId w:val="1"/>
        </w:numPr>
      </w:pPr>
      <w:proofErr w:type="spellStart"/>
      <w:r>
        <w:t>EnOcean</w:t>
      </w:r>
      <w:proofErr w:type="spellEnd"/>
    </w:p>
    <w:p w14:paraId="3C07C754" w14:textId="43CB7F41" w:rsidR="0081142C" w:rsidRDefault="0081142C" w:rsidP="0081142C">
      <w:pPr>
        <w:pStyle w:val="ListParagraph"/>
        <w:numPr>
          <w:ilvl w:val="3"/>
          <w:numId w:val="1"/>
        </w:numPr>
      </w:pPr>
      <w:r>
        <w:t xml:space="preserve">Ultra-low power and </w:t>
      </w:r>
      <w:r w:rsidRPr="000B74F4">
        <w:rPr>
          <w:b/>
          <w:bCs/>
        </w:rPr>
        <w:t>energy harvesting</w:t>
      </w:r>
    </w:p>
    <w:p w14:paraId="78E03BC6" w14:textId="604E6F11" w:rsidR="0081142C" w:rsidRDefault="0081142C" w:rsidP="0081142C">
      <w:pPr>
        <w:pStyle w:val="ListParagraph"/>
        <w:numPr>
          <w:ilvl w:val="3"/>
          <w:numId w:val="1"/>
        </w:numPr>
      </w:pPr>
      <w:r>
        <w:t>Communication Range is 30-100 fts</w:t>
      </w:r>
    </w:p>
    <w:p w14:paraId="10B73A90" w14:textId="095069A3" w:rsidR="0081142C" w:rsidRDefault="000B74F4" w:rsidP="0081142C">
      <w:pPr>
        <w:pStyle w:val="ListParagraph"/>
        <w:numPr>
          <w:ilvl w:val="3"/>
          <w:numId w:val="1"/>
        </w:numPr>
      </w:pPr>
      <w:r>
        <w:t>Data rate 124 Kbps, data is typically sending to a gateway and gateway routes it to the destination (cloud)</w:t>
      </w:r>
    </w:p>
    <w:p w14:paraId="4A7E23D8" w14:textId="77777777" w:rsidR="000B74F4" w:rsidRDefault="000B74F4" w:rsidP="000B74F4">
      <w:pPr>
        <w:pStyle w:val="ListParagraph"/>
        <w:ind w:left="2880"/>
      </w:pPr>
    </w:p>
    <w:p w14:paraId="0777E67F" w14:textId="735B54DB" w:rsidR="007C6942" w:rsidRDefault="00BB0D1D" w:rsidP="007C6942">
      <w:pPr>
        <w:rPr>
          <w:rStyle w:val="Hyperlink"/>
        </w:rPr>
      </w:pPr>
      <w:hyperlink r:id="rId5" w:history="1">
        <w:r w:rsidR="007C6942" w:rsidRPr="00DE3534">
          <w:rPr>
            <w:rStyle w:val="Hyperlink"/>
          </w:rPr>
          <w:t>https://www.nabto.com/guide-iot-protocols-standards/</w:t>
        </w:r>
      </w:hyperlink>
    </w:p>
    <w:p w14:paraId="11D34355" w14:textId="24436EE9" w:rsidR="000B74F4" w:rsidRDefault="00BB0D1D" w:rsidP="007C6942">
      <w:hyperlink r:id="rId6" w:history="1">
        <w:r w:rsidR="000B74F4" w:rsidRPr="00E97E40">
          <w:rPr>
            <w:rStyle w:val="Hyperlink"/>
          </w:rPr>
          <w:t>https://www.pressac.com/insights/enocean-or-lorawan-which-iot-protocol-is-right-for-your-smart-building-project/</w:t>
        </w:r>
      </w:hyperlink>
      <w:r w:rsidR="000B74F4">
        <w:t xml:space="preserve"> </w:t>
      </w:r>
    </w:p>
    <w:p w14:paraId="0000AE73" w14:textId="3D972BA5" w:rsidR="007C6942" w:rsidRDefault="007C6942" w:rsidP="007C6942"/>
    <w:p w14:paraId="6B72322E" w14:textId="10FA3F0B" w:rsidR="007C6942" w:rsidRDefault="00E27A87" w:rsidP="007C694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F9BA350" wp14:editId="5BDA98DF">
            <wp:extent cx="5943600" cy="4209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13427" w14:textId="254AB97D" w:rsidR="00DB70ED" w:rsidRDefault="00DB70ED" w:rsidP="00DB70ED">
      <w:pPr>
        <w:rPr>
          <w:noProof/>
        </w:rPr>
      </w:pPr>
    </w:p>
    <w:p w14:paraId="3EBAAF47" w14:textId="1AE2F97B" w:rsidR="00DB70ED" w:rsidRDefault="00DB70ED">
      <w:r>
        <w:br w:type="page"/>
      </w:r>
    </w:p>
    <w:p w14:paraId="1404501D" w14:textId="77777777" w:rsidR="00DB70ED" w:rsidRDefault="00DB70ED" w:rsidP="00DB70ED">
      <w:r>
        <w:lastRenderedPageBreak/>
        <w:t>Most of the time hackers are trying to use IoT devices as hostiles to launch large-scale DDoS attacks.</w:t>
      </w:r>
    </w:p>
    <w:p w14:paraId="1089B07D" w14:textId="22FD0616" w:rsidR="00DB70ED" w:rsidRDefault="00DB70ED" w:rsidP="009A493D"/>
    <w:p w14:paraId="63132A8F" w14:textId="71549194" w:rsidR="002C7858" w:rsidRDefault="002C7858" w:rsidP="00DB70ED">
      <w:pPr>
        <w:pBdr>
          <w:bottom w:val="single" w:sz="6" w:space="1" w:color="auto"/>
        </w:pBdr>
      </w:pPr>
    </w:p>
    <w:p w14:paraId="556F7F2D" w14:textId="77777777" w:rsidR="002C7858" w:rsidRDefault="002C7858" w:rsidP="002C7858"/>
    <w:p w14:paraId="1A03FFFE" w14:textId="77777777" w:rsidR="002C7858" w:rsidRDefault="002C7858" w:rsidP="002C7858"/>
    <w:p w14:paraId="3561D9D8" w14:textId="77777777" w:rsidR="009A493D" w:rsidRDefault="002C7858" w:rsidP="002C7858">
      <w:r>
        <w:t>Application Types</w:t>
      </w:r>
    </w:p>
    <w:p w14:paraId="29821EF1" w14:textId="6A39CDC9" w:rsidR="002C7858" w:rsidRDefault="002C7858" w:rsidP="00BB0D1D">
      <w:pPr>
        <w:pStyle w:val="ListParagraph"/>
        <w:numPr>
          <w:ilvl w:val="0"/>
          <w:numId w:val="1"/>
        </w:numPr>
      </w:pPr>
      <w:r>
        <w:t>Personal of things - interactive, intelligence, wearable</w:t>
      </w:r>
    </w:p>
    <w:p w14:paraId="7FE9C0FD" w14:textId="59EE276A" w:rsidR="002C7858" w:rsidRDefault="002C7858" w:rsidP="00BB0D1D">
      <w:pPr>
        <w:pStyle w:val="ListParagraph"/>
        <w:numPr>
          <w:ilvl w:val="0"/>
          <w:numId w:val="1"/>
        </w:numPr>
      </w:pPr>
      <w:r>
        <w:t>Home application - gadget, TV, Game console, HVAC</w:t>
      </w:r>
    </w:p>
    <w:p w14:paraId="459DA804" w14:textId="2CEF2178" w:rsidR="002C7858" w:rsidRDefault="002C7858" w:rsidP="00BB0D1D">
      <w:pPr>
        <w:pStyle w:val="ListParagraph"/>
        <w:numPr>
          <w:ilvl w:val="0"/>
          <w:numId w:val="1"/>
        </w:numPr>
      </w:pPr>
      <w:r>
        <w:t>Home automation - surveillance, remote management, distance operation, logistic supply, healthcare, security</w:t>
      </w:r>
    </w:p>
    <w:p w14:paraId="4C436FE7" w14:textId="127B9E50" w:rsidR="002C7858" w:rsidRDefault="002C7858" w:rsidP="00BB0D1D">
      <w:pPr>
        <w:pStyle w:val="ListParagraph"/>
        <w:numPr>
          <w:ilvl w:val="0"/>
          <w:numId w:val="1"/>
        </w:numPr>
      </w:pPr>
      <w:r>
        <w:t>Industrial control - remote chain manufacturing control</w:t>
      </w:r>
    </w:p>
    <w:p w14:paraId="5228D193" w14:textId="54422A87" w:rsidR="002C7858" w:rsidRDefault="002C7858" w:rsidP="00BB0D1D">
      <w:pPr>
        <w:pStyle w:val="ListParagraph"/>
        <w:numPr>
          <w:ilvl w:val="0"/>
          <w:numId w:val="1"/>
        </w:numPr>
      </w:pPr>
      <w:r>
        <w:t>Large scale public service management</w:t>
      </w:r>
    </w:p>
    <w:p w14:paraId="02FCDA62" w14:textId="3ACE66F5" w:rsidR="002C7858" w:rsidRDefault="002C7858" w:rsidP="00BB0D1D">
      <w:pPr>
        <w:pStyle w:val="ListParagraph"/>
        <w:numPr>
          <w:ilvl w:val="0"/>
          <w:numId w:val="1"/>
        </w:numPr>
      </w:pPr>
      <w:r>
        <w:t>Defense security</w:t>
      </w:r>
    </w:p>
    <w:p w14:paraId="39529D3F" w14:textId="77777777" w:rsidR="002C7858" w:rsidRDefault="002C7858" w:rsidP="002C7858"/>
    <w:p w14:paraId="316743D8" w14:textId="77777777" w:rsidR="002C7858" w:rsidRDefault="002C7858" w:rsidP="002C7858">
      <w:r>
        <w:t>Protocol</w:t>
      </w:r>
    </w:p>
    <w:p w14:paraId="61A28AA9" w14:textId="5B21163D" w:rsidR="002C7858" w:rsidRDefault="002C7858" w:rsidP="00BB0D1D">
      <w:pPr>
        <w:pStyle w:val="ListParagraph"/>
        <w:numPr>
          <w:ilvl w:val="0"/>
          <w:numId w:val="1"/>
        </w:numPr>
      </w:pPr>
      <w:r>
        <w:t>MQTT</w:t>
      </w:r>
    </w:p>
    <w:p w14:paraId="33AE6364" w14:textId="5E7677D1" w:rsidR="002C7858" w:rsidRDefault="002C7858" w:rsidP="00BB0D1D">
      <w:pPr>
        <w:pStyle w:val="ListParagraph"/>
        <w:numPr>
          <w:ilvl w:val="0"/>
          <w:numId w:val="1"/>
        </w:numPr>
      </w:pPr>
      <w:r>
        <w:t>AMQP</w:t>
      </w:r>
    </w:p>
    <w:p w14:paraId="4427BFAE" w14:textId="2CC4716C" w:rsidR="002C7858" w:rsidRDefault="002C7858" w:rsidP="00BB0D1D">
      <w:pPr>
        <w:pStyle w:val="ListParagraph"/>
        <w:numPr>
          <w:ilvl w:val="1"/>
          <w:numId w:val="1"/>
        </w:numPr>
      </w:pPr>
      <w:r>
        <w:t>Used for distributed network</w:t>
      </w:r>
    </w:p>
    <w:p w14:paraId="43F15392" w14:textId="65F9B933" w:rsidR="002C7858" w:rsidRDefault="00BB0D1D" w:rsidP="00BB0D1D">
      <w:pPr>
        <w:pStyle w:val="ListParagraph"/>
        <w:numPr>
          <w:ilvl w:val="1"/>
          <w:numId w:val="1"/>
        </w:numPr>
      </w:pPr>
      <w:r>
        <w:t>Message</w:t>
      </w:r>
      <w:r w:rsidR="002C7858">
        <w:t xml:space="preserve"> orientation</w:t>
      </w:r>
    </w:p>
    <w:p w14:paraId="1C1FEE52" w14:textId="1F5D2D7D" w:rsidR="002C7858" w:rsidRDefault="002C7858" w:rsidP="00BB0D1D">
      <w:pPr>
        <w:pStyle w:val="ListParagraph"/>
        <w:numPr>
          <w:ilvl w:val="1"/>
          <w:numId w:val="1"/>
        </w:numPr>
      </w:pPr>
      <w:r>
        <w:t>queuing</w:t>
      </w:r>
    </w:p>
    <w:p w14:paraId="100670F2" w14:textId="4D9C9495" w:rsidR="002C7858" w:rsidRDefault="002C7858" w:rsidP="00BB0D1D">
      <w:pPr>
        <w:pStyle w:val="ListParagraph"/>
        <w:numPr>
          <w:ilvl w:val="1"/>
          <w:numId w:val="1"/>
        </w:numPr>
      </w:pPr>
      <w:r>
        <w:t>routing (including p2p and publish-subscribe)</w:t>
      </w:r>
    </w:p>
    <w:p w14:paraId="6227AD62" w14:textId="76896A8B" w:rsidR="002C7858" w:rsidRDefault="002C7858" w:rsidP="00BB0D1D">
      <w:pPr>
        <w:pStyle w:val="ListParagraph"/>
        <w:numPr>
          <w:ilvl w:val="1"/>
          <w:numId w:val="1"/>
        </w:numPr>
      </w:pPr>
      <w:r>
        <w:t>Reliability</w:t>
      </w:r>
    </w:p>
    <w:p w14:paraId="27336EA8" w14:textId="52BC16D4" w:rsidR="002C7858" w:rsidRDefault="002C7858" w:rsidP="00BB0D1D">
      <w:pPr>
        <w:pStyle w:val="ListParagraph"/>
        <w:numPr>
          <w:ilvl w:val="1"/>
          <w:numId w:val="1"/>
        </w:numPr>
      </w:pPr>
      <w:r>
        <w:t>Security</w:t>
      </w:r>
    </w:p>
    <w:p w14:paraId="7B28E5A4" w14:textId="0E46907E" w:rsidR="002C7858" w:rsidRDefault="002C7858" w:rsidP="00BB0D1D">
      <w:pPr>
        <w:pStyle w:val="ListParagraph"/>
        <w:numPr>
          <w:ilvl w:val="0"/>
          <w:numId w:val="1"/>
        </w:numPr>
      </w:pPr>
      <w:r>
        <w:t>XMPP Protocol</w:t>
      </w:r>
    </w:p>
    <w:p w14:paraId="6AFEB0C6" w14:textId="50A2C8C1" w:rsidR="002C7858" w:rsidRDefault="002C7858" w:rsidP="002C7858"/>
    <w:p w14:paraId="0FFC633E" w14:textId="6077EDCE" w:rsidR="009A493D" w:rsidRDefault="009A493D" w:rsidP="002C7858"/>
    <w:p w14:paraId="73EADF16" w14:textId="147D3460" w:rsidR="009A493D" w:rsidRDefault="009A493D" w:rsidP="002C7858"/>
    <w:p w14:paraId="224EF136" w14:textId="49887025" w:rsidR="009A493D" w:rsidRDefault="009A493D" w:rsidP="002C7858"/>
    <w:p w14:paraId="124318E1" w14:textId="77777777" w:rsidR="009A493D" w:rsidRDefault="009A493D" w:rsidP="002C7858"/>
    <w:p w14:paraId="47D080DC" w14:textId="77777777" w:rsidR="002C7858" w:rsidRDefault="002C7858" w:rsidP="002C7858">
      <w:proofErr w:type="spellStart"/>
      <w:r>
        <w:t>Privay</w:t>
      </w:r>
      <w:proofErr w:type="spellEnd"/>
      <w:r>
        <w:t xml:space="preserve"> Challenges</w:t>
      </w:r>
    </w:p>
    <w:p w14:paraId="24EC452D" w14:textId="7BF06CDC" w:rsidR="002C7858" w:rsidRDefault="002C7858" w:rsidP="00BB0D1D">
      <w:pPr>
        <w:pStyle w:val="ListParagraph"/>
        <w:numPr>
          <w:ilvl w:val="0"/>
          <w:numId w:val="1"/>
        </w:numPr>
      </w:pPr>
      <w:r>
        <w:t>Personal data and "things" protection</w:t>
      </w:r>
    </w:p>
    <w:p w14:paraId="17268D3E" w14:textId="00805F44" w:rsidR="002C7858" w:rsidRDefault="002C7858" w:rsidP="00BB0D1D">
      <w:pPr>
        <w:pStyle w:val="ListParagraph"/>
        <w:numPr>
          <w:ilvl w:val="0"/>
          <w:numId w:val="1"/>
        </w:numPr>
      </w:pPr>
      <w:r>
        <w:t>Managing multiple access across "things"</w:t>
      </w:r>
    </w:p>
    <w:p w14:paraId="3D053859" w14:textId="754905B3" w:rsidR="002C7858" w:rsidRDefault="002C7858" w:rsidP="00BB0D1D">
      <w:pPr>
        <w:pStyle w:val="ListParagraph"/>
        <w:numPr>
          <w:ilvl w:val="0"/>
          <w:numId w:val="1"/>
        </w:numPr>
      </w:pPr>
      <w:r>
        <w:t>Stronger authentication factors (biometrics)</w:t>
      </w:r>
    </w:p>
    <w:p w14:paraId="0C4F8A59" w14:textId="6A6F9776" w:rsidR="002C7858" w:rsidRDefault="002C7858" w:rsidP="00BB0D1D">
      <w:pPr>
        <w:pStyle w:val="ListParagraph"/>
        <w:numPr>
          <w:ilvl w:val="0"/>
          <w:numId w:val="1"/>
        </w:numPr>
      </w:pPr>
      <w:r>
        <w:t xml:space="preserve">End to end </w:t>
      </w:r>
      <w:proofErr w:type="spellStart"/>
      <w:r>
        <w:t>encrption</w:t>
      </w:r>
      <w:proofErr w:type="spellEnd"/>
      <w:r>
        <w:t xml:space="preserve"> required at any level</w:t>
      </w:r>
    </w:p>
    <w:p w14:paraId="19E432F7" w14:textId="155702AB" w:rsidR="002C7858" w:rsidRDefault="002C7858" w:rsidP="00BB0D1D">
      <w:pPr>
        <w:pStyle w:val="ListParagraph"/>
        <w:numPr>
          <w:ilvl w:val="0"/>
          <w:numId w:val="1"/>
        </w:numPr>
      </w:pPr>
      <w:r>
        <w:t>HSM (Hardware Security Module) based key</w:t>
      </w:r>
    </w:p>
    <w:p w14:paraId="1B3C317A" w14:textId="6F42DD19" w:rsidR="00CD15ED" w:rsidRDefault="00CD15ED" w:rsidP="002C7858"/>
    <w:p w14:paraId="732908BB" w14:textId="0840E97E" w:rsidR="00CD15ED" w:rsidRDefault="00CD15ED" w:rsidP="002C7858"/>
    <w:p w14:paraId="3D4A4E7B" w14:textId="66B19800" w:rsidR="00CD15ED" w:rsidRDefault="00CD15ED" w:rsidP="002C7858">
      <w:pPr>
        <w:pBdr>
          <w:bottom w:val="single" w:sz="6" w:space="1" w:color="auto"/>
        </w:pBdr>
      </w:pPr>
    </w:p>
    <w:p w14:paraId="1BF96C15" w14:textId="22C3EFBE" w:rsidR="00CD15ED" w:rsidRDefault="00CD15ED" w:rsidP="00CD15ED">
      <w:r>
        <w:t xml:space="preserve">Four Primary Connection </w:t>
      </w:r>
      <w:r w:rsidR="009A493D">
        <w:t>use cases</w:t>
      </w:r>
    </w:p>
    <w:p w14:paraId="4AB43134" w14:textId="262A67CA" w:rsidR="00CD15ED" w:rsidRDefault="00CD15ED" w:rsidP="00BB0D1D">
      <w:pPr>
        <w:pStyle w:val="ListParagraph"/>
        <w:numPr>
          <w:ilvl w:val="0"/>
          <w:numId w:val="1"/>
        </w:numPr>
      </w:pPr>
      <w:r>
        <w:t>Cloud Connect (Calling Home)</w:t>
      </w:r>
    </w:p>
    <w:p w14:paraId="7DD06DFB" w14:textId="09E73BC2" w:rsidR="00CD15ED" w:rsidRDefault="00BB0D1D" w:rsidP="00BB0D1D">
      <w:pPr>
        <w:pStyle w:val="ListParagraph"/>
        <w:numPr>
          <w:ilvl w:val="0"/>
          <w:numId w:val="1"/>
        </w:numPr>
      </w:pPr>
      <w:r>
        <w:t>Self-Connect</w:t>
      </w:r>
      <w:r w:rsidR="00CD15ED">
        <w:t xml:space="preserve"> (Switch and Light)</w:t>
      </w:r>
    </w:p>
    <w:p w14:paraId="40182B12" w14:textId="4353A124" w:rsidR="00CD15ED" w:rsidRDefault="00CD15ED" w:rsidP="00BB0D1D">
      <w:pPr>
        <w:pStyle w:val="ListParagraph"/>
        <w:numPr>
          <w:ilvl w:val="0"/>
          <w:numId w:val="1"/>
        </w:numPr>
      </w:pPr>
      <w:r>
        <w:t>Bridge/Server Connect (Reliably there)</w:t>
      </w:r>
    </w:p>
    <w:p w14:paraId="7A393929" w14:textId="160EFC4B" w:rsidR="00CD15ED" w:rsidRDefault="00CD15ED" w:rsidP="00BB0D1D">
      <w:pPr>
        <w:pStyle w:val="ListParagraph"/>
        <w:numPr>
          <w:ilvl w:val="0"/>
          <w:numId w:val="1"/>
        </w:numPr>
      </w:pPr>
      <w:r>
        <w:t>Local User app connect (</w:t>
      </w:r>
      <w:r w:rsidR="009A493D">
        <w:t>Unreliability</w:t>
      </w:r>
      <w:r>
        <w:t xml:space="preserve"> is there)</w:t>
      </w:r>
    </w:p>
    <w:p w14:paraId="0052E21E" w14:textId="77777777" w:rsidR="00CD15ED" w:rsidRDefault="00CD15ED" w:rsidP="00CD15ED"/>
    <w:p w14:paraId="06B95512" w14:textId="4526EB0D" w:rsidR="00CD15ED" w:rsidRDefault="00CD15ED" w:rsidP="00CD15ED">
      <w:r>
        <w:t xml:space="preserve">IDEAL </w:t>
      </w:r>
      <w:r w:rsidR="009A493D">
        <w:t>Requirements</w:t>
      </w:r>
    </w:p>
    <w:p w14:paraId="0F01418D" w14:textId="7E13D268" w:rsidR="00CD15ED" w:rsidRDefault="00CD15ED" w:rsidP="00BB0D1D">
      <w:pPr>
        <w:pStyle w:val="ListParagraph"/>
        <w:numPr>
          <w:ilvl w:val="0"/>
          <w:numId w:val="1"/>
        </w:numPr>
      </w:pPr>
      <w:r>
        <w:t>No internet dependencies - local bootstrap</w:t>
      </w:r>
    </w:p>
    <w:p w14:paraId="3E3C6DF1" w14:textId="2560077A" w:rsidR="00CD15ED" w:rsidRDefault="00CD15ED" w:rsidP="00BB0D1D">
      <w:pPr>
        <w:pStyle w:val="ListParagraph"/>
        <w:numPr>
          <w:ilvl w:val="0"/>
          <w:numId w:val="1"/>
        </w:numPr>
      </w:pPr>
      <w:r>
        <w:t>Root CA Checks</w:t>
      </w:r>
    </w:p>
    <w:p w14:paraId="2F529C31" w14:textId="2F2F09A9" w:rsidR="00CD15ED" w:rsidRDefault="00CD15ED" w:rsidP="00BB0D1D">
      <w:pPr>
        <w:pStyle w:val="ListParagraph"/>
        <w:numPr>
          <w:ilvl w:val="0"/>
          <w:numId w:val="1"/>
        </w:numPr>
      </w:pPr>
      <w:r>
        <w:t>MITM resistant</w:t>
      </w:r>
    </w:p>
    <w:p w14:paraId="0F3ED9AC" w14:textId="6F3F3831" w:rsidR="00CD15ED" w:rsidRDefault="00CD15ED" w:rsidP="00BB0D1D">
      <w:pPr>
        <w:pStyle w:val="ListParagraph"/>
        <w:numPr>
          <w:ilvl w:val="0"/>
          <w:numId w:val="1"/>
        </w:numPr>
      </w:pPr>
      <w:r>
        <w:t>User model</w:t>
      </w:r>
    </w:p>
    <w:p w14:paraId="7931551A" w14:textId="4F826B3C" w:rsidR="00CD15ED" w:rsidRDefault="00CD15ED" w:rsidP="00BB0D1D">
      <w:pPr>
        <w:pStyle w:val="ListParagraph"/>
        <w:numPr>
          <w:ilvl w:val="0"/>
          <w:numId w:val="1"/>
        </w:numPr>
      </w:pPr>
      <w:r>
        <w:t xml:space="preserve">But no </w:t>
      </w:r>
      <w:r w:rsidR="009A493D">
        <w:t>locking</w:t>
      </w:r>
    </w:p>
    <w:p w14:paraId="485F4F8E" w14:textId="7E64A980" w:rsidR="00CD15ED" w:rsidRDefault="00CD15ED" w:rsidP="00BB0D1D">
      <w:pPr>
        <w:pStyle w:val="ListParagraph"/>
        <w:numPr>
          <w:ilvl w:val="0"/>
          <w:numId w:val="1"/>
        </w:numPr>
      </w:pPr>
      <w:r>
        <w:t xml:space="preserve">An authorization </w:t>
      </w:r>
      <w:r w:rsidR="009A493D">
        <w:t>models</w:t>
      </w:r>
    </w:p>
    <w:p w14:paraId="07774B11" w14:textId="06877D4F" w:rsidR="00437FA3" w:rsidRPr="00437FA3" w:rsidRDefault="00437FA3" w:rsidP="00437FA3"/>
    <w:p w14:paraId="16DEE0AC" w14:textId="7F5DD6F6" w:rsidR="00437FA3" w:rsidRPr="00437FA3" w:rsidRDefault="00437FA3" w:rsidP="00437FA3"/>
    <w:p w14:paraId="4E0C8936" w14:textId="51F8C18B" w:rsidR="00437FA3" w:rsidRDefault="00437FA3" w:rsidP="00437FA3"/>
    <w:p w14:paraId="25D00EF1" w14:textId="32CB6279" w:rsidR="00437FA3" w:rsidRDefault="00437FA3" w:rsidP="00437FA3">
      <w:r>
        <w:t xml:space="preserve">IOT </w:t>
      </w:r>
      <w:proofErr w:type="spellStart"/>
      <w:r>
        <w:t>Comman</w:t>
      </w:r>
      <w:proofErr w:type="spellEnd"/>
      <w:r>
        <w:t xml:space="preserve"> attack protocol - CoAP, Zigbee, DTLS </w:t>
      </w:r>
    </w:p>
    <w:p w14:paraId="39D9EFCB" w14:textId="77777777" w:rsidR="00437FA3" w:rsidRDefault="00437FA3" w:rsidP="00437FA3">
      <w:r>
        <w:t xml:space="preserve">IOT </w:t>
      </w:r>
      <w:proofErr w:type="spellStart"/>
      <w:r>
        <w:t>comman</w:t>
      </w:r>
      <w:proofErr w:type="spellEnd"/>
      <w:r>
        <w:t xml:space="preserve"> protocol - MQTT, Zigbee, CoAP, AMQP, XMPP</w:t>
      </w:r>
    </w:p>
    <w:p w14:paraId="0F4C2465" w14:textId="77777777" w:rsidR="00437FA3" w:rsidRDefault="00437FA3" w:rsidP="00437FA3"/>
    <w:p w14:paraId="2BDA3F16" w14:textId="77777777" w:rsidR="00437FA3" w:rsidRDefault="00437FA3" w:rsidP="00437FA3"/>
    <w:p w14:paraId="78D11A15" w14:textId="771CEDC3" w:rsidR="00437FA3" w:rsidRDefault="00437FA3" w:rsidP="00437FA3">
      <w:r>
        <w:t xml:space="preserve">UDP flooding (CoAP protocol) </w:t>
      </w:r>
    </w:p>
    <w:p w14:paraId="08E28195" w14:textId="77777777" w:rsidR="00437FA3" w:rsidRDefault="00437FA3" w:rsidP="00437FA3">
      <w:r>
        <w:t xml:space="preserve">Hacking Smart Light Bulb using Bluetooth (Remote Access) [after </w:t>
      </w:r>
      <w:proofErr w:type="spellStart"/>
      <w:r>
        <w:t>analizing</w:t>
      </w:r>
      <w:proofErr w:type="spellEnd"/>
      <w:r>
        <w:t xml:space="preserve"> the </w:t>
      </w:r>
      <w:proofErr w:type="spellStart"/>
      <w:r>
        <w:t>bluetooth</w:t>
      </w:r>
      <w:proofErr w:type="spellEnd"/>
      <w:r>
        <w:t xml:space="preserve"> packet we can get the </w:t>
      </w:r>
      <w:proofErr w:type="spellStart"/>
      <w:r>
        <w:t>valubel</w:t>
      </w:r>
      <w:proofErr w:type="spellEnd"/>
      <w:r>
        <w:t xml:space="preserve"> </w:t>
      </w:r>
      <w:proofErr w:type="spellStart"/>
      <w:r>
        <w:t>infomation</w:t>
      </w:r>
      <w:proofErr w:type="spellEnd"/>
      <w:r>
        <w:t>]</w:t>
      </w:r>
    </w:p>
    <w:p w14:paraId="7491DE9C" w14:textId="77777777" w:rsidR="00437FA3" w:rsidRDefault="00437FA3" w:rsidP="00437FA3">
      <w:r>
        <w:t>Gateway Exploit (firmware update) - Cloud communication</w:t>
      </w:r>
    </w:p>
    <w:p w14:paraId="4F25E509" w14:textId="1B15EA54" w:rsidR="00437FA3" w:rsidRPr="00437FA3" w:rsidRDefault="00437FA3" w:rsidP="00437FA3">
      <w:r>
        <w:t>Identity Spoofing – impersonating as CoAP client [The attacker can then enable remote-access on the device by registering as a legitimate user by sending an appropriate SOAP-formatted POST command]</w:t>
      </w:r>
    </w:p>
    <w:sectPr w:rsidR="00437FA3" w:rsidRPr="00437F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2F05"/>
    <w:multiLevelType w:val="hybridMultilevel"/>
    <w:tmpl w:val="1FB6E0A0"/>
    <w:lvl w:ilvl="0" w:tplc="751666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E1004"/>
    <w:multiLevelType w:val="hybridMultilevel"/>
    <w:tmpl w:val="181E81E0"/>
    <w:lvl w:ilvl="0" w:tplc="751666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756D9"/>
    <w:multiLevelType w:val="hybridMultilevel"/>
    <w:tmpl w:val="1B9A5EB4"/>
    <w:lvl w:ilvl="0" w:tplc="751666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12E6D"/>
    <w:multiLevelType w:val="hybridMultilevel"/>
    <w:tmpl w:val="98465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271F2"/>
    <w:multiLevelType w:val="hybridMultilevel"/>
    <w:tmpl w:val="45B6AE8C"/>
    <w:lvl w:ilvl="0" w:tplc="751666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0E73FA"/>
    <w:multiLevelType w:val="hybridMultilevel"/>
    <w:tmpl w:val="134E1E78"/>
    <w:lvl w:ilvl="0" w:tplc="751666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2A474D"/>
    <w:multiLevelType w:val="hybridMultilevel"/>
    <w:tmpl w:val="F1700A82"/>
    <w:lvl w:ilvl="0" w:tplc="FD9843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sTQzNDYzsrQ0MDJU0lEKTi0uzszPAykwrQUAZx5xjywAAAA="/>
  </w:docVars>
  <w:rsids>
    <w:rsidRoot w:val="006C7215"/>
    <w:rsid w:val="000B07F6"/>
    <w:rsid w:val="000B74F4"/>
    <w:rsid w:val="001209CD"/>
    <w:rsid w:val="00173D0E"/>
    <w:rsid w:val="002C7858"/>
    <w:rsid w:val="002E4A74"/>
    <w:rsid w:val="003C7797"/>
    <w:rsid w:val="00437FA3"/>
    <w:rsid w:val="00511757"/>
    <w:rsid w:val="006C7215"/>
    <w:rsid w:val="007C6942"/>
    <w:rsid w:val="0081142C"/>
    <w:rsid w:val="009A493D"/>
    <w:rsid w:val="009D133C"/>
    <w:rsid w:val="00BB0D1D"/>
    <w:rsid w:val="00C3365A"/>
    <w:rsid w:val="00CD15ED"/>
    <w:rsid w:val="00DB70ED"/>
    <w:rsid w:val="00E2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249D7"/>
  <w15:chartTrackingRefBased/>
  <w15:docId w15:val="{5C84C80A-EA2C-4A40-99CA-850DB406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72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69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6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essac.com/insights/enocean-or-lorawan-which-iot-protocol-is-right-for-your-smart-building-project/" TargetMode="External"/><Relationship Id="rId5" Type="http://schemas.openxmlformats.org/officeDocument/2006/relationships/hyperlink" Target="https://www.nabto.com/guide-iot-protocols-standards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</TotalTime>
  <Pages>5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an Ilen</dc:creator>
  <cp:keywords/>
  <dc:description/>
  <cp:lastModifiedBy>Shanan Ilen</cp:lastModifiedBy>
  <cp:revision>11</cp:revision>
  <dcterms:created xsi:type="dcterms:W3CDTF">2021-06-14T16:57:00Z</dcterms:created>
  <dcterms:modified xsi:type="dcterms:W3CDTF">2021-08-02T14:46:00Z</dcterms:modified>
</cp:coreProperties>
</file>